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n Bret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t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1 Basswood Circle, Glenview, IL, USA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n.brett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21846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